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วุฒิ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5</w:t>
      </w:r>
      <w:r>
        <w:t xml:space="preserve"> </w:t>
      </w:r>
      <w:r>
        <w:t xml:space="preserve">(สมัยสามัญประจำปีครั้งที่หนึ่ง)</w:t>
      </w:r>
      <w:r>
        <w:t xml:space="preserve"> </w:t>
      </w:r>
      <w:r>
        <w:t xml:space="preserve">30/10/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นีวิทยุกระจายเสียงและวิทยุโทรทัศน์รัฐสภายังคงทำการรับสัญญาณกับถ่ายทอด จากโรงงานโสตทัศนูปกรณ์สำนักงานเลขาธิการวุฒิสภาค่ะส่วนช่องทางในการ ตามรับชมนั้นแน่นอนว่าขนส่งติดตามผ่านทางช่อง 7 นะคะโทรทัศน์รัฐสภาแล้วก็ยังคงสามารถรับฟังการถ่ายทอด เสียงค่ะจากทางสถานีวิทยุกระจายเสียงรัฐสภา FM 87.5 MHz และทางขึ้น M Pass khz ค่ะนอกจากนี้ก็ยังสามารถติดตามนะคะผ่านทางช่องทางเฟซ LINE วิทยุและโทรทัศน์รัฐสภารวมทั้งผ่านทางแอพพลิเคชั่น TV Channel ด้วยค่ะ สำหรับในส่วนของระเบียบวาระการประชุมวุฒิสภาที่น่าสนใจในวันนี้นะคะที่ประชุมวุฒิสภานั้นจะได้พิจารณาในส่วนของกระทู้ถาม หนังสือค่ะซึ่งก็ประกอบไปด้วยกระทู้ถามที่เป็นหนังสือ 3 เรื่องด้วยกันนะคะเรื่องแรกค่ะ ถามที่เป็นหนังสือนั้นคือเรื่องของการจัดสรรพื้นที่ป่าชายเลนให้เอกชนปลูก ป่าชายเลนเพื่อประโยชน์จากคาร์บอนเครดิตที่มีนายแพทย์อำพลจินดาวัฒนะ ตั้งถามสอบถามไปยังรัฐมนตรีว่าการกระทรวงทรัพยากรธรรมชาติและสิ่งแวดล้อมค่ะ ถามเรื่องที่ 2 คือเรื่องของการสร้างรายได้เข้าประเทศจากการท่องเที่ยว ซึ่งก็มีนายชลิตแก้วจินดาเป็นผู้ตั้งถามสอบถามรัฐมนตรีว่าการกระทรวงการท่องเที่ยวและกีฬานะคะ นอกจากนี้กระทู้ถามเรื่องที่ 3 ค่ะก็คือเรื่องของปัญหาและอุปสรรคขององค์กรปกครองส่วนท้องถิ่นในการปฏิบัติ ตามพระราชบัญญัติภาษีที่ดินและสิ่งปลูกสร้างพ. ศ. 2562 มีพลเอกเลิศรัตน์รัตนวานิช ผู้ตั้งถามค่ะสอบถามรัฐมนตรีว่าการกระทรวงการคลังนะคะ นอกจากนี้ที่ประชุมวุฒิสภาในวันนี้ยังจะได้พิจารณาให้ความเห็นชอบ ผลผู้ได้รับการเสนอชื่อให้ดำรงตำแหน่งกรรมการป้องกันและปราบปรามการทุจริต ชาติและมีการตั้งคณะกรรมาธิการสามัญนะคะเพื่อทำหน้าที่ตรวจสอบประวัติความ และพฤติกรรมทางจริยธรรมของบุคคลผู้ได้รับการเสนอชื่อให้ดำรงตำแหน่งตุลาการศาล ช่องสูงสุดค่ะ จากนั้นนะคะที่ประชุมวุฒิสภาอย่างจะได้มีการพิจารณารายงานการศึกษา 3 เรื่องด้วยกันนะคะเรื่องแรกค่ะคือรายงานการศึกษาเรื่องของ ศาสตร์ของเศรษฐกิจชุมชนกับการเติบโตของพื้นที่เขตพัฒนาพิเศษ ภาคตะวันออกหรือว่าอีซีซึ่งคณะกรรมาธิการการพาณิชย์และการอุตสาหกรรมพิจารณา แล้วค่ะแล้วรายงานฉบับต่อมานะคะคือรายงานการพิจารณาศึกษาเรื่องการมีส่วนร่วมขององค์กร ครองส่วนท้องถิ่นและประชาชนในการเสริมสร้างความปลอดภัยทางถนนซึ่งคณะกรรมาธิการการปก ของท้องถิ่นพิจารณาเสร็จแล้วและการพิจารณารายงานการศึกษาเรื่องที่ 3 นะคะ เรื่องของแนวทางการแก้ไขปัญหาการฝึกงานของนักเรียนนิสิตนักศึกษา ซึ่งคณะกรรมาธิการการอุดมศึกษาวิทยาศาสตร์วิจัยและนวัตกรรมพิจารณา แล้วค่ะ ค่าขนส่งเข้าในส่วนของกระทู้ถามที่เป็นหนังสือวันนี้นะคะ 3 เรื่องด้วยกันค่ะเรื่องแรกนั้นเป็นเรื่องของ จัดสรรพื้นที่ป่าชายเลนให้เอกชนปลูกป่าชายเลนเพื่อประโยชน์จากคาร์บอนเครดิต เรื่องนี้มีนายแพทย์อำพลจินดาวัฒนะเป็นผู้ตั้งกระทู้ถามสอบถามรัฐมนตรีว่าการกระทรวงทรัพยากรธรรมชาติ และสิ่งแวดล้อมนะคะซึ่งจากการที่รัฐบาลนั้นโดยกรมทรัพยากรทางทะเล และชายฝั่งได้มีการจัดทำโครงการจัดสรรพื้นที่ให้เอกชนปลูกป่าชายเลน เพื่อประโยชน์จากคาร์บอนเครดิตและก็มีการประกาศผลการพิจารณาไปแล้ว 17 บริษัทด้วยกันนะคะตามประกาศกรมทรัพยากรทางทะเลและชายฝั่งเรื่องผลการจัดสรรพื้นที่ดำเนินโครงการ ปลูกป่าชายเลนเพื่อประโยชน์จากคาร์บอนเครดิตประจำปีพศ. 2565 แก่บุคคลภายนอกโดยมีแนวคิดนะคะที่จะส่งเสริมการมีส่วนร่วมในการอนุรักษ์ ป่าชายเลนและเสริมสร้างคุณภาพชีวิตที่ดีของคนในชุมชนแต่กลับเป็นการเปิดให้ภาคเอกชน บุคคลภายนอกนั้นเป็นองค์กรหลักในการเข้าร่วมพัฒนาโครงการส่วนชุมชนนั้นมีส่วนร่วม เพียงเล็กน้อยเท่านั้นโดยไม่มีการแบ่งผลประโยชน์ร่วมกันตามความสมัคร ซึ่งภาคเอกชนนั้นก็ได้ผลประโยชน์สูงถึงร้อยละ 70 ค่ะชุมชนนั้นได้เพียงร้อยละ 20 ราชการได้เพียงร้อยละ 10 ทั้งๆที่พื้นที่ป่าชายเลนส่วนใหญ่นั้นเป็นป่าชุมชนชายเลนที่ไม่ใช่การเริ่ม ปลูกป่าชายเลนใหม่ซึ่งเดิมชุมชนร่วมดูแลและใช้ประโยชน์อยู่แล้วดังนั้นจึงเกิดเป็นคำถามว่าเป็นการ ประโยชน์ให้เอกชนหรือบุคคลภายนอกเข้าไปรับผลประโยชน์จากป่าชายเลนที่เป็น สาธารณะแทนที่จะให้ชุมชนเป็นผู้ดูแลและรับผลประโยชน์เหมือนกับป่าชุมชน หรือไม่อย่างนั้นนะคะกระทู้ถามเรื่องดังกล่าวนี้จึงขอสอบถามค่ารถมนตรีว่าการกระทรวงทรัพยากรธรรมชาติและสิ่งแวดล้อมนะคะ วันนี้ค่ะประการแรกก็คือโครงการดังกล่าวนั้นมีความเป็นมาอย่างไรและก็มี การมีวัตถุประสงค์สมเหตุสมผลหรือไม่และการดำเนินการที่เป็นธรรมาภิบาล ไม่นะคะรายการที่ 2 ค่ะ สอบถามว่าเป็นการเปิดโอกาสให้เอกชนหรือบุคคลภายนอกเข้าใช้พื้นที่สาธารณะ หาประโยชน์จากทางธุรกิจมากกว่าการให้โอกาสชุมชนท้องถิ่นร่วมพัฒนา ดูแลและรับประโยชน์อย่างที่ควรจะเป็นหรือไม่นะคะและประเด็นถัดมาค่ะรัฐบาล แต่ยังคงดำเนินโครงการในลักษณะนี้ต่อไปอีกหรือไม่และรัฐบาลมีนโยบาย มาตรการเสริมสร้างความเข้มแข็งของชุมชนในการที่จะพัฒนาแล้วก็ดูแลป่าชายเลนให้ได้ ผลประโยชน์โดยตรงหรือไม่อย่างไรนะคะ ซึ่งก็เป็นกระทู้ถามที่เป็นหนังสือเรื่องแรกนะคะ ในเรื่องของป่าชายเลนนะคะส่วนเรื่องถัดมาค่ะกระทู้ถามเรื่องกลับมาเป็นเรื่องของ การสร้างรายได้เข้าประเทศจากการท่องเที่ยวนะคะซึ่งก็เจ็บเนื่องจากนโยบายค่ะ ของรัฐบาลในสถานทวีสินที่ได้มีการแถลงนโยบายต่อรัฐสภาไปแล้วนะคะ เมื่อวันที่ ถึง 12 กันยายน 2560 60 / มาซึ่งก็ได้มีการกำหนดให้นโยบายด้านการท่องเที่ยวนั้น ถือเป็นนโยบายเร่งด่วนรัฐบาลจะผลักดันการสร้างรายได้จากการท่องเที่ยวเพราะการท่องเที่ยวก็เป็นกุญแจดอก แรกในการสร้างรายได้ค่ะที่สามารถ ยากระตุ้นเศรษฐกิจได้ในระยะสั้นและก็สร้างงานให้กับประชาชนเป็นจำนวนมากนะคะ โดยตั้งเป้าว่าจะเปิดประตูรับนักท่องเที่ยวด้วยการอำนวยความสะดวก ปรับปรุงขั้นตอนการขอวีซ่าและการยกเว้นการเก็บค่าธรรมเนียมวีซ่า สำหรับกลุ่มนักท่องเที่ยวในกลุ่มประเทศเป้าหมายนะคะการจัดทำ fast track วีซ่าสำหรับผู้เข้าร่วมงานแสดงสินค้านานาชาติหรือไม่นะคะ เพื่อเป็นการกระตุ้นการใช้จ่ายของนักท่องเที่ยวในช่วงสิ้นปีนี้ด้วยแล้วก็จะร่วมกับ นักธุรกิจในทุกภาคส่วนเป็นเจ้าภาพจัดงานแสดงสินค้างานเทศกาล โลกครั้งนี้ก็เพื่อยกระดับประเทศไทยค่ะให้เป็นสถานที่ สำหรับการจัดงานแสดงต่างๆที่สำคัญอีกแห่งหนึ่งในภูมิภาคนี้แต่ว่าอย่างไร ก็ดีนะคะประเทศไทยยังมีวัฒนธรรมซึ่งก็เป็นแหล่งที่มาของพลัง แผ่น Soft Power เป็นกลไกสำคัญในการช่วยขับเคลื่อนการท่องเที่ยวที่สำคัญอย่างหนึ่ง กล่าวคือสอบ Power ของภาพยนตร์และวีดิทัศน์หรือว่าฟิล์มซึ่งก็มีผลต่อ การดึงดูดนักท่องเที่ยวเข้ามาเยี่ยมเยือนสถานที่ท่องเที่ยวในประเทศไทยค่ะ นี้นะคะก็ยังมีการท่องเที่ยวในเชิงอาหารซึ่งก็เป็นสิ่งที่ช่วยดึงดูดนักท่องเที่ยว ทั้งชาวไทยและชาวต่างชาติให้เกิดการเดินทางท่องเที่ยวส่วนท้องถิ่นต่างๆ ฝนนะคะทำให้การท่องเที่ยวขยายตัวอย่างต่อเนื่องค่ะซึ่งผลของการท่องเที่ยวเชิงอาหารนั้น เกิดประโยชน์นะคะทั้งทางตรงและทางอ้อมต่อเศรษฐกิจการท่องเที่ยว โดยการท่องเที่ยวเชิงอาหารนั้นก็จะก่อให้เกิดการกระจายรายได้สู่ชุมชนท้องถิ่นที่เป็นแหล่งท่องเที่ยว คนดังนั้นค่ะ เพื่อเป็นการส่งเสริมพัฒนาการบริหารจัดการด้านการท่องเที่ยวให้เป็นไปอย่างมีประสิทธิภาพ ภาพนะคะดังนั้นก็ถามเรื่องดังกล่าวนี้ก็จึงสอบถามนะคะ มึงก็ต้องติดตามในที่ประชุมวุฒิสภาวันนี้ค่ะ ค่าขนส่งขนาดนี้นะคะบรรยากาศในที่ประชุมวุฒิสภานะคะโดยมีพลเอกสิงห์ศึกสิงห์ไพรค่ะ รองประธานวุฒิสภาคนที่ 1 ในฐานะที่เป็นประธานในที่ประชุมแล้วนะคะเราจะไปติดตามรับชมรับฟังการถ่ายทอดสดการประชุมวุฒิสภาพร้อมกันได้เลยค่ะ ท่านสมาชิกครับ วันนี้มีสมาชิกมาประชุมจำนวน 142 ท่าน ครบองค์ประชุมแล้ว ผมขอเปิดประชุมวุฒิสภาครั้งที่ 25 วันจันทร์ที่ 30 ตุลาคม 2500 66 ครับ ระเบียบวาระที่ 1 เรื่องที่ประธานจะแจ้งต่อที่ประชุมท่านสมาชิกครับ ไปวันนี้มีเรื่องที่ประธานจะแจ้งต่อที่ประชุมซึ่งไม่ปรากฏในระเบียบวาระการประชุมดังนี้ 1 ด้วยในคราวประชุมสภาผู้แทนราษฎรครั้งที่ 22 พฤหัสบดีที่ 12 ตุลาคม 2560 6 ที่ประชุมได้พิจารณารับทราบรายงานผลการปฏิบัติงานคณะ กรรมการการเลือกตั้งประจำปีงบประมาณ 2565 แล้ว และในคราวประชุมสภาผู้แทนราษฎรครั้งที่ 24 พฤหัสบดีที่ 19 ตุลาคม 2560 ที่ประชุมได้พิจารณารับทราบรายงานประจำปีงบประมาณพศ 2500 15 ศาลปกครอง และสำนักงานศาลปกครองแล้ว 2 ด้วยขณะนี้มีกระทู้ถามซึ่งประธานวุฒิสภาได้พิจารณา และอนุญาตให้ตั้งเป็นกระทู้ถามเป็นหนังสือในที่ประชุมวุฒิสภา ซึ่งไม่อาจบรรจุเข้าระเบียบวาระการประชุมภายใน กำหนดเวลา 15 วัน นับแต่วันที่จัดส่งกระทู้ถาม กล่าวไปยังรัฐมนตรีตามข้อบังคับ ข้อ 160 จำนวน 3 กระทู้ดังนี้ 1 กระทู้ถามเรื่อง ติดตามผลการดำเนินการตามประกาศคณะกรรมการปฏิรูปที่ดินเพื่อ เพื่อกำหนดรายการกิจการอื่น ที่เป็นการสนับสนุน หรือเกี่ยวเนื่องกับการปฏิรูปที่ดินเพื่อการเกษตร นายชลิตแก้วจินดาเป็นผู้ตั้งถามถามรัฐมนตรีว่าการกระทรวงเกษตรและสหกรณ์ 2 กระทู้ถามเรื่องกลไกการมีส่วนร่วมของสถาบันอุดมศึกษา ต่อการพัฒนาเขตเศรษฐกิจพิเศษประเทศไทย รองศาสตราจารย์ประเสริฐปิ่นปฐมรัฐเป็นผู้ตั้งถามถามดนตรีว่าการกระทรวง การอุดมศึกษาวิทยาศาสตร์วิจัยและนวัตกรรม 3 กระทู้ถามเรื่องแนวทางการเร่งรัดจัดตั้งกองทุนเพื่อพัฒนา การอุดมศึกษาตามพระราชบัญญัติการอุดมศึกษาพ. ศ. 2562 รองศาสตราจารย์ประเสริฐปิ่นปฐมรัฐเป็นผู้ตั้งขาม กำลังตีว่าการกระทรวง การอุดมศึกษาวิทยาศาสตร์วิจัยและนวัตกรรม 3 ท่านสมาชิกครับ ตามที่ประชุมคณะกรรมาธิการวิสามัญกิจการ วุฒิสภา ได้มีมติมอบหมายให้สำนักงานเลขาธิการวุฒิสภาประชาสัมพันธ์ เพื่อรับสมัครบุคคลที่ประสงค์จะดำรงตำแหน่ง กรรมการกองทุนผู้เพื่อน กองทุนเพื่อผู้เคยเป็นสมาชิกรัฐสภาในสัดส่วนของสมาชิก วุฒิสภาและในสัดส่วนของผู้เคยเป็นสมาชิกวุฒิสภา โดยสมาชิก สามารถเสนอรายชื่อต่อสำนักงานเลขาธิการวุฒิสภาได้จนถึงเวลา 09.00 นของวันนี้นั้น ปรากฏว่ายังไม่มีสมาชิกท่านใดเสนอรายชื่อบุคคลเพื่อแต่งตั้งเป็นกรรม การกองทุน เพื่อ ผู้เคยเป็นสมาชิก รัฐสภาดังกล่าว ดังนั้น เพื่อให้เป็นไปตามมาตรา 8 แห่งพระราชบัญญัติกองทุนเพื่อผู้เคยเป็นสมาชิก รัฐสภาพ.ศ 2556 ผมจึงเห็นสมควรให้ขยายเวลาการเสนอรายชื่อ ที่เห็นสมควรแต่งตั้งเป็นกรรมการกองทุน เพื่อผู้เคยเป็นสมาชิกรัฐสภา ออกไปจนถึงเวลา 12:00 น ของวันนี้ โดยท่านสมาชิกสามารถเสนอรายชื่อได้ที่บริเวณหน้าห้องประชุมวุฒิสภานะครับ จึงขอเรียนแจ้งให้ที่ประชุมทราบ ระเบียบวาระที่ 2 รับรองรายงานการประชุม รับรองรายงานการประชุมวุฒิสภา สมัยสามัญประจำปีครั้งที่ 1 จำนวน 5 ครั้งคือ ครั้งที่ 10 วันจันทร์ที่ 21 สิงหาคม 2560 ครั้งที่ 11 วันจันทร์ที่ 28 สิงหาคม 2560 6 ครั้งที่ 12 วันอังคารที่ 29 สิงหาคม 2566 ครั้งที่ 13 วันจันทร์ที่ 4 กันยายน 2560 6 และ ครั้งที่ 14 วันอังคารที่ 5 กันยายน 2561 จึงได้จัดวางให้สมาชิกตรวจดูก่อนแล้วตามข้อบังคับข้อ 28 จะมีสมาชิกท่านใดขอแก้ไขเพิ่มเติมประการใดหรือไม่ ถ้าไม่มีผู้ผู้ใดแก้ไขเพิ่มเติมหรือว่าชื่อ มีสมาชิกจะแก้ไขเพิ่มเติมไหมครับ ถ้าไม่มีผู้ใดแก้ไขเพิ่มเติมหรือว่าที่ประชุมรับรองรายงานการประชุมทั้ง 5 ครั้งดังกล่าวนะครับ เป็นอันจบการพิจารณาระเบียบวาระที่ 2 ระเบียบวาระที่ 3 กระทู้ถาม 3.1 กระทู้ถามเป็นหนังสือ ท่านสมาชิกครับวันนี้มีกระทู้ถามเป็นหนังสือจำนวน 3 กระทู้ แต่เนื่องจาก กระทู้ถามที่ 3.1.1 กระทู้ถามเรื่องการ จัดสรรพื้นที่ป่าชายเลนให้เอกชนปลูกป่าชายเลน เพื่อประโยชน์จากคาร์บอนเครดิต นายอำพลจินดาวัฒนะเป็นผู้ตั้งถามถามน้ำถือว่าการกระทรวงทรัพยากรธรรมชาติและสิ่งแวดล้อม ดนตรีว่าการกระทรวงทรัพยากรธรรมชาติและสิ่งแวดล้อม พลตำรวจเอกพัชรวาทวงษ์สุวรรณติดภารกิจสำคัญไม่สามารถมาตอบ กูถามในวันนี้ได้ จึงขอเลื่อนการตอบกระทู้ออกไปก่อน กระทู้ถามที่ 3.1.2 กระทู้ถามเรื่องการสร้างรายได้เข้าประเทศจากการท่องเที่ยว นายชลิตแก้วจินดาเป็นผู้ตั้งถามถามรัฐมนตรีว่าการกระทรวงการท่องเที่ยวและกีฬา ดนตรีว่าการกระทรวงการท่องเที่ยวและ กีฬา ท่านสุดาวรรณหวังศุภกิจโกศล ติดภารกิจสำคัญไม่สามารถมาตอบกระทู้ถามในวันนี้ได้ จึงขอเลื่อนการตอบกระทู้ถามออกไปก่อน ดังนั้น ในวันนี้จึงมีกระทู้ถามเป็นหนังสือจำนวน 1 กระทู้ ผมขอกำหนดเวลาในการถามตอบกระทู้ถามไม่เกิน 20 นาทีนะครับ 3.1.3 กระทู้ถามเรื่อง ปัญหาและอุปสรรคขององค์กรปกครองปกครองส่วนท้องถิ่น รายการปฏิบัติตามพระราชบัญญัติภาษีที่ดินและสิ่งปลูกสร้าง พ. ศ. 2562 พลเอกเลิศรัตน์รัตนวานิชเป็นผู้ตั้งถามถามนนท์ตรีว่า งานกระทรวงการคลัง ท่านสมาชิกครับ ในวันนี้ ดนตรีว่าการกระทรวงการคลังได้มอบหมายให้ ดนตรีช่วยว่าการกระทรวงการคลังท่าน จุลพันธ์อมรวิวัฒน์ เป็นผู้มาตอบกระทู้ถามต่อที่ประชุมนะครับ ขอเชิญท่านรับตีเข้าประจำที่ครับ กลับด้วยพลเอกเลิศรัตน์รัตนวานิชเป็นผู้ตั้งกระทู้ถามได้มีหนังสือขออนุญาตขาย PowerPoint ผู้ประกอบการถามกระทู้ธรรม ครับ เพื่อประโยชน์ในการพิจารณาขออนุญาตตามข้อบังคับข้อ 55 ครับ ขอเชิญพลเอกเลิศรัตน์รัตนวานิชผู้ตั้งกระทู้ถามถามครับ กราบเรียนท่านประธานสภาที่เคารพ รัตนวานิชสมาชิกวุฒิสภา ประธานคณะกรรมาธิการการปกครองท้องถิ่นวุฒิสภา ไม่ขอกราบขอบพระคุณท่านนายกรัฐมนตรี ไม่เท่านั้นที่ว่าการกระทรวงการคลัง พี่แม้ว่าท่านจะติดภารกิจเดินทางไปเยือนสปป. ลาวในวันนี้ มอบหมายให้ ประกาศกระทรวงการคลังนายจุลพันธ์อมรวิวัฒน์ ก็ตอบกระทู้ของกับผมแทน ชื่อกระทู้ที่ผมตั้งถามนั้น คือปัญหาอุปสรรคขององค์กรปกครองส่วนท้องถิ่น การปฏิบัติตามพระราชบัญญัติ ภาษีที่ดินและสิ่งปลูกสร้างพ. ศ. 2562 รถเกี่ยวข้องกับองค์กรปกครองส่วนท้องถิ่นทั้งหมด 7774 แห่งยกเว้นอบจซึ่งไม่มีหน้าที่ในการเก็บภาษีนี้ แล้วเกี่ยวข้องกับพี่น้องประชาชนทั่วประเทศ ที่มีที่ดินและสิ่งปลูกสร้าง กระผมขอตั้งกระทู้ถามเรื่องตีว่าการกระทรวงการคลังดังต่อไปนี้ ตามที่องค์กรปกครองส่วนท้องถิ่น การจัดเก็บภาษีที่ดินและสิ่งปลูกสร้างตามระเบียบการจัดเก็บภาษีที่ดินและสิ่งปลูกสร้าง พ. ศ. 2562 มาตั้งแต่ปีพุทธศักราช 2560 3 ด้วยออกมาแทนพระบัญญัติภาษีโรงเรือนและที่ดิน บัญญัติและพระราชกำหนด ภาษีบำรุงท้องที่ ใครยกเลิกไปแล้วตั้ง 2 ฉบับ ตั้งแต่ใช้กฎหมายฉบับนี้องค์กรปกครองส่วนท้องถิ่น ทั้ง 7774 แห่ง ไม่นับรวมองค์การบริหารส่วนจังหวัด มีรถไป จากที่เคยจัดเก็บ ตามกฎหมายเดิม เฉพาะในปีพศ2563 posts 564 รัฐบาล ให้เก็บภาษีเพียงร้อยละ 10 ของที่ประเมินได้ เป็นเงินไม่ต่ำกว่า 30 ล้านบาทต่อปี จึงมีรายได้ไม่เพียงพอที่จะทำโครงการด้านบริการสาธารณะ กิจกรรมสาธารณะในพื้นที่รับผิดชอบ อย่างไรก็ดีในปีพุทธศักราช 2560 6 ในปีนี้ การจัดเก็บภาษีคาดว่า มีรายได้เพิ่มมากขึ้นใกล้เคียงกับที่เคยจัดเก็บ ตามกฎหมายเดิม ก่อนที่กฎหมายฉบับใหม่นี้จะมีผลใช้บังคับ วันที่ 7 ธันวาคม posts 65 ชุดที่แล้วไม่มีมติให้หน่วยงานที่เกี่ยวข้อง ไปพิจารณาอัตราการจัดเก็บภาษีสำหรับปีหน้าคือปี 2561 เป็นต้นไปให้เหมาะสมตามภาวะเศรษฐกิจและสังคม นอกจากนี้คณะกรรมการการปกครองท้องถิ่นที่สภา หลวงปู่ที่ศึกษาดูงานองค์กรปกครองส่วนท้องถิ่น ในช่วง 4 ปีที่ผ่านมากว่า 50 จังหวัด ไปทุกภาคของประเทศ ได้รับรายงาน ข้อร้องเรียนถึงปัญหาอุปสรรค แล้วก็ขัดข้องในการดำเนินการจัดเก็บภาษี ตามแบบฉบับนี้ จึงขอเรียนถาม กะหล่ำปลี ในช่วงแรก 3 ข้อดังนี้ครับ ข้อ 1 แล้วรอบปี ข้อ 1 กระทรวงการคลังจะจัดงบประมาณให้องค์กรปกครองส่วนท้องถิ่น เพิ่มเติมสำหรับปี 2564 พี่ยังไม่ได้รับหรือไม่ กลับกรุงเทพฯ เมืองพัทยา เทศบาลนครราชสีมาการเมือง ส่วนใหญ่ยังไม่ได้รับการชดเชย จากการที่ได้รับการเก็บภาษีโรงเรือนร้อยละ 10 ในปี 2563 และ 2014 อย่างไร ต้องถามที่ 2 ในรอบปีพศ. 2566 รัฐบาลได้ประกาศให้องค์กรปกครองส่วนท้องถิ่น เก็บภาษีที่ดินและสิ่งปลูกสร้างลดลง ร้อยละ 10 เป็นของขวัญปีใหม่ ในปีพศ. 2566 ให้กับประชาชน ผมเห็นว่าเป็นนโยบายและแนวทางที่ไม่น่าจะเหมาะสม โรงพยาบาลของรัฐบาลเป็นของขวัญให้ประชาชน แต่ไปเอาเงินขององค์กรปกครองส่วนท้องถิ่น แต่ว่ารัฐบาลจะมีการชดเชยรายได้ส่วนที่หายไปมากกว่า 5 พันล้านบาทให้กับองค์กรปกครองส่วนท้องถิ่น ก็หวังว่ารัฐบาลยุคปัจจุบันไม่ได้ใช้นโยบายนี้ให้ของขวัญกับประชาชน เงินที่เข้านำไปคืนให้ครับ ผู้ที่เสียภาษีที่ดินและสิ่ง ปลูกสร้างเพียงไม่กี่ล้านคนที่เป็นเจ้าของที่ดินและสิ่งปลูกสร้างแต่มันเป็นเงินที่นำมาจาก องค์กรปกครองส่วนท้องถิ่นทั้งหมด 70 แห่ง ที่จะนำไปใช้พัฒนาพื้นที่ทั่วประเทศ และกระทู้ถามในรอบแรกนี้กระทู้ถามที่ 3 กระทรวงการคลังมีแนวทางที่อภินันท์ปรับอัตราภาษีที่ดินและสิ่งปลูกสร้าง สำหรับปี 2561 เป็นต้นไปอย่างไร ซึ่งขณะนี้ก็เหลือเวลาอีกเพียง 2 เดือน เริ่มต้น 1 มกราคม ปกติก็จะเริ่ม กระบวนการในการประเมินการเก็บภาษี ซึ่ง กฎหมายฉบับนี้จะมีอายุครบ 5 ปีในปีหน้านี้ จึงอยากเรียนถามว่าประสบการณ์จะมีการตั้งคณะทำงานร่วมของทุกฝ่าย ร่วมกันหรือไม่ หรือว่าตัวแทนจากองค์กรปกครองส่วนท้องถิ่นที่เกี่ยวข้อง ยัง อันนี้ก็มีกระแสข่าวบางกระแสว่า กระทรวงการคลัง จะเพิ่มอัตราภาษีที่ดินที่เป็น เกษตรกรรม ขึ้นไปอีก อาจจะเป็น 15 เท่า แก้เกม คนมีที่ดินว่างเปล่าที่นำ ด้วยการเกษตรมาปลูกชั่วคราวให้เป็นแปลงเกษตร รู้สึกว่าเสีย โอกาสและการเก็บภาษี คำถามสุดท้ายกับผมจะขออนุญาต เรียนถามในช่วงตัดไปครับขอกราบเรียน แค่นี้ก่อนครับกราบขอบพระคุณครับผมขอเชิญท่านหนังสือตอบกระทู้ถามครับ ท่านประธานที่เคารพกระผมจุลพันธ์อมรวิวัฒน์ตรีช่วยว่าการกระทรวงการคลัง วันนี้ได้รับมอบหมายจากท่านนายกรัฐมนตรีท่านเศรษฐาทวีสิน มนตรีว่าการกระทรวงการคลังให้มาตอบกระทู้ของท่านพลเอกเลิศรัตน์ครับ ต้องกราบขอบพระคุณท่านที่ได้ติดตามเรื่องนี้อย่างใกล้ชิดมาโดยตลอดนะครับผมได้รับทราบว่าท่าน ตามเรื่องของภาษี สำหรับองค์กรปกครองส่วนท้องถิ่นได้มาอย่างยาวนาน ก็มีการสอบถามไปยังส่วนงานของรัฐ ในเรื่องของปัญหาเหล่านี้อย่างต่อเนื่องนะครับซึ่งผมเองต้องเรียนด้วยความเคารพครับว่ารัฐบาลเองก็ไม่ได้นิ่งนอนใจครับ ผมเข้าใจว่ากระทู้นี้คงจะ ถามมาสักพักนึงแล้วนะครับเพราะว่ามันมีเนื้อหาซึ่งเป็นเรื่องของ เรื่องที่ผ่านมาแล้วพอสมควรด้วยนะครับซึ่งต้องเรียนด้วยความเคารพว่ารัฐบาลของ เศรษฐาทวีสินได้นะครับเราปฏิบัติภารกิจหน้าที่มา กำลังจะเข้าสัปดาห์ที่ 8 เท่านั้นนะครับก็เป็นภาระหน้าที่ที่เรารับไม้รับช่วงต่อมาซึ่งเราจะ ปฏิบัติภารกิจให้มันดีที่สุดเพื่อให้เกิดประโยชน์สูงสุดกับทุกส่วนงาน นะครับในประเด็นแรกครับท่านมีการสอบถามเรื่องเกี่ยวกับ รถ ภาษีที่ดินและสิ่งปลูกสร้างปี 63 64 นะครับผมตอบรวมๆไปนะครับเพราะว่าทั้งสองปีในไตรมาส อันเดียวกันนั่นก็คือการ ลดอัตราภาษีที่ดินและสิ่งปลูกสร้าง 90% เหลือเพียงแค่ 10 เปอร์เซ็นต์ซึ่งแน่นอนว่า กระทบกับ การจัดเก็บรายได้ขององค์กรปกครองส่วนท้องถิ่นทั้งประเทศ โดยหลัก แล้วนี่ล่ะครับตอนที่มีการออกกฎหมายนี้มาเมื่อปี 62 เนี่ยการประเมินบอกว่า ในกรณีที่มีการจัดเก็บ ภาษีที่ดินและสิ่งปลูกสร้างผ่านทางท้องถิ่นหากสามารถเก็บได้เต็มประสิทธิภาพ น่าจะจัดเก็บภาษีได้เกือบราว 40 ล้านบาทครับ แต่ในข้อเท็จจริงเมื่อมีการปรับลด เรื่องของอัตราภาษีลง 90% ในช่วงนะเนี่ย มีการจัดเก็บ ตัวเลขอยู่ลาว 3,000 ล้านบาทเศษนะครับ 10 เปอร์เซ็นต์คิดง่ายๆก็หมายความว่ามีการสูญเสียรายได้ราว 30 ล้านบาท ถูกต้อง ในส่วนของปี 63 เองครับ มีการ อนุมัติ ผ่านมติคณะรัฐมนตรีในคราวประชุมเมื่อวันที่ 2 มิถุนายน 2560 3 ครับ ซึ่ง เมื่อได้รับการอนุมัติและการปรับลดภาษีเหลือ 10% แล้วนะครับ ก็มีการแก้ไขชดเชยให้กับท้องถิ่นปี 63 2 ครั้งครับ ครั้งแรกคือการพิจารณาผ่าน พระราชบัญญัติงบประมาณนะครับการแปรญัตติพระราชบัญญัติงบประมาณปี 61 64 เป็นหนูไปรวมทั้งสิ้น 10,000 บาท 68 ล้านบาท นะครับส่วนที่ 2 ครับเป็นการตัดงบกลาง รายการเงินสำรองจ่ายเพื่อกรณีฉุกเฉินหรือจำเป็นอีกเป็นจำนวนเงิน 1970 ล้านบาท เพื่อชดเชยรายได้ ให้กลับ ทั้ง 2 ส่วนนะครับในส่วนของงบแปรญัตติเนี่ยเป็นการชดเชยให้กับ อบตและเทศบาลตำบลคือขนาดเล็กนะครับ 10 ล้านบาทในขณะที่ 1970 ล้านบาทเนี่ยเป็นการชดเชยให้กับกรุงเทพฯเมืองพัทยาเทศบาลนครแล้วก็เทศบาลเมือง การชดเชยบางส่วนนะครับซึ่งต้องยอมรับว่า ยังไม่ครบถ้วนกับสิ่งที่ท้องถิ่นได้สูญเสียรายได้ไป ในปี 2564 ครับในขั้นตอนในขณะนี้เนี่ย หลังจากที่มีมติคณะรัฐมนตรีเมื่อวันที่ 16 มกราคมปี 61 ครับ กำหนดให้อัตราภาษีลดลง 90% ขับตามมาตรการข้างต้นเนี่ยคณะกรรมการกระจายอำนาจให้แก่องค์การปกครองส่วนท้องถิ่น หรือ ขอโทษนะครับ ข่าวประชุมเมื่อครั้งที่ 4 วันที่ 18 กรกฎาคมปี 2560 5 เนี่ย มีมติเห็นชอบแนวทางการชดเชยรายได้ให้แก่อปทครับ จะขอรับการจัดสรรงบประมาณจากการแปรญัตติร่างพระราชบัญญัติงบประมาณรายจ่ายประจำปี 2567 ในปีงบประมาณต่อไปหรืองบกลางเป็นต้นนะครับคือหาช่องทางในการที่จะหาเงินมา ซึ่งขณะนี้พรบงบประมาณปี 2561 เนี่ยอยู่ระหว่างการ กลับไปทบทวนรายการนะครับและก็ส่งคำขอ เข้ามายังสำนักงบประมาณเป็นที่เรียบร้อยน่าจะเข้าสู่การพิจารณาของสภาผู้แทนราษฎร ในวาระแรกในช่วงต้นมกราคมครับก็จะเข้าสู่กระบวนการโดยจะมีผลบังคับใช้ในลาว เดือนกลางเดือนเมษายน อันนี้เป็นเรื่องของปฏิทินงบประมาณ เล็กในการนี้เนี่ยนะครับก็ได้มีการมอบหมายให้กับกระทรวงมหาดไทยเนี่ยไปพิจารณาดำเนินการในส่วนที่เกี่ยวข้อง ซึ่งการชดเชยรายได้ของอปทนะเนี่ยนะครับ ที่ได้ผลที่ได้รับผลกระทบ ต้องดำเนินการผ่านกลไกของกยทนะครับซึ่งขณะนี้เมียก็อยู่ในระหว่างการดำเนินการของ คณะกรรมการกระจายอำนาจให้แก่ท้องถิ่น ซึ่งมีผู้แทนที่มีหน่วยงาน เกี่ยวข้องทั้งหมดเนี่ยร่วมเป็นคณะกรรมการเพื่อขอรับการจัดสรรงบประมาณเพื่อชดเชย ให้เป็นไปตามมติ คณะรัฐมนตรีและมติกกต ที่เกี่ยวข้องต่อไป โรงเรียนว่ารัฐบาลชุดนี้เนี่ยถึงแม้ว่าเราจะพึ่งมาเข้าสู่การ บริหารราชการก็ตามนะครับ มติคณะรัฐมนตรีในชุดที่ผ่านมาโดยเฉพาะในเรื่องของการที่เราจะต้องมาชดเชยรายได้ให้แก่ท้องถิ่น ที่มีความเกี่ยวข้องเนี่ยก็มีผลผูกพัน กับคณะมนตรีชุดชุดนี้ด้วยเช่นเดียวกัน เพราะฉะนั้นเรื่องการชดเชยเนี่ยเมื่อทางกกทได้ดำเนินการ ตามขั้นตอนแล้วเมื่อส่งเข้าสู่คณะมนตรีนะครับคณะมนตรีและ กรรมาธิการงบประมาณซึ่งจะมีการตั้งขึ้นในอนาคตอันใกล้ก็คงจะต้องนำไปพิจารณาเพื่อที่จะดูในเรื่องของการ ใช้การแปรญัตติ หรือการใช้งบ รายจ่ายกลางปีหรือการใช้งบประมาณกรณีฉุกเฉินและจำเป็น เพื่อที่จะเข้าไปชดเชยรายได้ให้แก่ท้องถิ่น ให้มีความเหมาะสมต่อไป นะครับคำถามที่ 2 ครับในปี 2566 มีการเก็บลดลง 10 เปอร์เซ็นต์นะครับผมผมต้องเรียนนี้ครับ ไม่แน่ใจว่าในขณะนั้นใช้คำว่าของขวัญปีใหม่หรือไม่นะครับผมเองก็ไม่ได้ไม่ได้ติดตามและละเอียดนะครับผมเรียนนี้ครับ แต่ว่าจากการชี้แจงที่หน่วยงานราชการได้ ให้ข้อมูลมา สาเหตุในการที่รัฐบาลชุด นี่แหละครับในขณะนั้นได้มีการตัดสินใจเพื่อปรับลดราคาภาษี ที่ดินและสิ่งปลูกสร้าง ลดลง 10% นะครับในปี 2561 นี้นะครับผมต้องเรียนว่ามาตรการ ลดภาษีนี้เนี่ยวัตถุประสงค์ ที่ได้ชี้แจงนะครับคือ 1 เพื่อ สนับสนุนการฟื้นตัวทางเศรษฐกิจหลัง เขตการแพร่ระบาดของโคโรน่าไวรัส เพราะว่าเศรษฐกิจยังอยู่ในระยะที่เปราะบาง มีความจำเป็นต้องช่วยเหลือพี่น้องประชาชนที่ได้รับผลกระทบ นะครับและก็ต้องเสียภาษีในอัตราที่สูง เรื่องที่ 2 ครับ คือเป็นช่วงเวลาสิ้นสุดของระยะเวลาการ ยกเว้นและบรรเทาภาวะ ภาระภาษีตามพรบภาษีที่ดินและสิ่งปลูกสร้างครับ ได้แก่การยกเว้นการจัดเก็บภาษีสำหรับเจ้าของที่ดินหรือสิ่งปลูกสร้างซึ่งเป็น ธรรมดาและใช้ประโยชน์ในการประกอบเกษตรกรรม ใน 3 ปีแรก อันนี้เนี่ยเป็นไปตามมาตรา 96 ของพรบภาษีที่ดินและการบรรเทาการชำระภาษีใน 3 ปีแรก การจัดเก็บภาษีที่ดิน ให้แก่ผู้เสียภาษี มีภาระภาษีในระหว่างสูงกว่าภาษีโรงเรือนและก็พระสูงกว่าภาษี โรงเรือนและที่ดินและภาษีบำรุงท้องที่ ในประการที่ 3 ครับวัตถุประสงค์ที่ได้มีการลดภาษีลง 10% ด้วยนะครับ การเพิ่มขึ้นของราคาประเมินทุนทรัพย์ที่ดินครับอันนี้เป็นอีกหนึ่งปัจจัย เพราะว่า โรงเรียนนี้ครับมาตรการ ลดภาษีที่ดินและสิ่งปลูกสร้างเนื้อจะช่วยให้ท้องถิ่น มีกิจกรรมทางเศรษฐกิจ ผ่านทาง การบริโภคและการลงทุนที่เพิ่มขึ้นครับ ทำให้รัฐบาลจะสามารถจัดเก็บรายได้ ในส่วนของภาษีมูลค่าเพิ่ม ภาษีนิติบุคคลภาษีธุรกิจเฉพาะได้เพิ่มมากขึ้นและก็จะทำให้ผชทั้งหลายนะครับสามารถได้รับการจัดสรร รายได้ที่เพิ่มมากขึ้น รวมทั้งเพื่อเศรษฐกิจท้องถิ่นมีความเข้มแข็งและมีการขยายฐานภาษี ก็จะเป็นประโยชน์กับท้องถิ่นในระยะยาวต่อไป ซึ่งตรงจุดนี้เนี่ยก็เป็นกลไกซึ่งจะทำให้ท้องถิ่นมีความ เข้มแข็ง มีความพร้อมในการที่จะเดินหน้าโดยเฉพาะในเรื่องของเศรษฐกิจชุมชน สำหรับปี 2561 กับคำถามที่ 3 ครับมีการมีแนวทางในการ ปรับอย่างไรนะครับ ประเด็นแรกเลยนะครับในเรื่องของแปลงเกษตรด้วยนะครับต้องเรียนด้วยความเคารพว่าสำหรับรัฐบาลชุดปัจจุบันเราไม่มีแนวความคิดนะครับ การที่จะไปป่ะ อัตรา สำหรับเรื่องของแปลงเกษตรแปลงเกษตรให้ผมเรียนท่านผ่านท่านประธานไปยังท่านด้วยความเคารพครับ ผมว่าเราท่าน เคยอภิปรายในสภากันหลายครั้งนะครับผมเองก็เช่นเดียวกันนะครับในเรื่องภาษีตัวนี้แล้วเราก็มีความห่วงใยในประเด็นที่ 1 คือแน่นอนว่ามันเป็นภาษีซึ่งควรจะต้องเป็นรายได้ของท้องถิ่น ซึ่งจะสามารถนำไปใช้ในการพัฒนา บริหารจัดการ ในการสร้างความเจริญให้กับท้องถิ่นได้ ในขณะเดียวกันการจัดเก็บภาษีในอัตรา ที่มีความเปลี่ยนแปลงแล้วนะครับ มันก็กระทบกับพี่น้องประชาชนโดยเฉพาะผู้ที่ถือครองที่ดินซึ่งได้รับผลกระทบ ในระดับหนึ่ง อันนี้เป็นประเด็นที่เราห่วงใหญ่และข้อที่ 3 ที่ คนห่วงใหญ่ เราก็รู้กันดีว่ามันมีกลไกของการที่มี เอกชนรายใหญ่หรือนายทุนก็ตามที่เป็นเจ้าของที่ดินจำนวนมากเลยนะครับ ลงทุนปลูกกล้วยปลูก ไม้ยืนต้นอะไรต่างๆอยู่ในพื้นที่เพื่อที่จะ ใช้คำว่าหลบเลี่ยงก็ได้นะครับมันก็เป็นการหลบเลี่ยงประเภทหนึ่งนะครับถึงแม้ว่าจะเป็นไปตามช่องทางของกฎหมายก็ตาม นะครับเป็นการบริหารภาษีของเขานะครับซึ่งตรงจุดนี้เนี่ยเราเห็นถึงประเด็นปัญหาครับแนวความคิดในเรื่องของการปรับ ในเรื่องของภาคการเกษตรเพิ่มได้นะครับ อาจจะมีการพูดคุยกันครับแต่ในสำหรับตัวรัฐบาลเองในต้องเรียนด้วยความเคารพเราไม่เคยพูดคุยในประเด็นนี้ เต็มไรก็ตามเนี่ย แนวความคิดนี้เนี่ยอาจจะไม่ตรงนะ เพราะว่า หากว่าเราปรับเพิ่ม 15 เท่าอย่างที่ท่านได้เรียน ท่านเป็นห่วงนะครับ ผลกระทบที่เกิดขึ้นมันไม่ได้เกิดกระทบกับเฉพาะเอกชนรายใหญ่หรือนายทุนที่เข้าไปปลูก ไม้ในพื้นที่ของตนเพื่อที่จะยื่นเพื่อที่จะบริหารเรื่องของการ เลี่ยงภาษีเท่านั้นนะครับแต่มันกระทบกับพี่น้องเกษตรกรทั่วประเทศด้วย เพราะฉะนั้นคนไทยนี้เนี่ย กลไกที่คงจะเป็นไปได้ยากในทางปฏิบัติ ในส่วนของ เรื่องของแนวความคิดในเรื่องปี 2561 ผมเลยนี้ครับ รัฐบาลต้อง ผมยอมรับครับว่ายังไม่ได้มีการนัดประชุมอย่างเป็นทางการนะครับในเรื่องของการที่จะ บริหารจัดการว่าแนวทางสำหรับ พระราชบัญญัติเรื่องของภาษีที่ดินและสิ่งปลูกสร้าง ในปี 67 68 69 ต่อไปเนี่ยจะเป็นอย่างไรนะครับแต่เรายืนยันกับท่านครับว่า เอากลับไปวันนี้เนี่ยได้รับการกระตุ้นเตือนจากท่านต้องกราบขอบพระคุณ ครับผมเองจะกลับไปที่กระทรวงในช่วงวันนี้และจะได้พูดคุยเพื่อที่จะมอบนโยบาย ว่าเราคงจะต้องมานั่งพิจารณากันในเรื่องของกรอบกัน พรบภาษีและที่ดินสิ่งปลูกสร้าง ในปี 2557 อย่างไรเพื่อให้มันเกิดประโยชน์สูงสุดโดยไม่กระทบ กับรายได้ของท้องถิ่น อย่างมีนัยยะสำคัญไม่กระทบหนักเกินไปแต่ในขณะเดียวกันก็ต้องคำนึงถึงพี่น้องประชาชน หลวงปู่ซึ่งถือครองที่ดินและมีภาระในการจะต้องชำระภาษีด้วย วันนี้เราจะนำไปดำเนินการโดยเร็วที่สุดและจะส่งคำตอบกลับมาให้ท่าน ผ่านท่านประธาน เพื่อให้เกิดความเข้าใจตรงกันขอบคุณครับ กับท่านพลเอกเลิศรัตน์รัตนวานิชท่านยังมีคำถามเพิ่มเติมไหมครับ ครับขอบคุณครับท่านประธาน สมาชิกวุฒิสภา กระทู้ถามที่ 4 นะครับท่านประธาน มีกระทรวงการคลังมีแนวทางการแก้ปัญหาอุปสรรค แล้วก็ขัดข้อง การปฏิบัติตามกฎหมายฉบับนี้อยู่หลายประการ ซึ่งสามารถปรับปรุงแก้ไขไปพร้อมกับการแก้ไขกฎหมาย ปรับปรุงอัตราการจัดเก็บภาษีเช่นการปรับปรุงวิธีการคำนวณ ทำให้การประเมิน คำนวณภาษีง่ายขึ้นและลดความสะอาดซับซ้อน การกำหนดนิยามสิ่งปลูกสร้างที่ทำให้ครอบคลุมทุกสถานที่หรือไม่ว่า หรือไม่อย่างไร ก่อนที่ฉันจะตอบคำถามที่กระผมใคร่ขอสรุป อุปสรรค ที่ได้จากการลงพื้นที่พบปะกับ องค์กรปกครองส่วนท้องถิ่น ข้อแรก ฉบับนี้มีเนื้อหาค่อนข้างมากและมีความซับซ้อน โจทย์การคำนวณเพื่อประเมินจำนวนภาษี ขั้นตอนและปัจจัย ต้องพิจารณาหลายประการ ข้อ 2 นิยามสิ่งปลูกสร้างไม่ครอบคลุมทุกสถานที่ทุกประเภท ขอให้เกิดปัญหาในทางปฏิบัติ เช่นเสาโทรคมนาคม ก็ไม่มีอยู่ในนิยามพื้นที่ที่เป็นป่าชายเลนราว 2 ล้านไร่ คือไม่ควรเก็บภาษีเพราะเป็นแบบที่ดินที่ทิ้งไว้ว่างเปล่าซึ่งมีอัตราสูง ถึงบ้านแล้ว 3 ในอนาคต พื้นที่เหล่านี้มีประโยชน์ต่อระบบนิเวศ ของสิ่งมีชีวิตนานานับประการ จากการที่ผู้ว่าการผู้ว่าราชการกรุงเทพมหานครจัดทำเวทีสาธารณะ พูดว่าพรบเช่าที่ 16 กระทบต่อการเก็บภาษีรายได้ของ อาทิ ห้างสรรพสินค้าแห่งหนึ่งในเขตพญาไทเขตภาษีได้ถึง 10.7 ล้านบาท อัตราภาษี ตามพรบฉบับใหม่นี้หรือเก็บได้เพียง 1.8 ล้านบาท ลดไป 10 เท่า วันนี้ก็เห็นชัดเจนว่า วัตถุประสงค์ในการลดความเหลื่อมล้ำ ของภาษีฉบับนี้นั้นไม่ได้เกิดขึ้นจริง เก็บภาษีจากคนที่มีรายได้มากลดน้อยลง ช่อง 3 จำนวนมากขาดเจ้าหน้าที่ ที่มีความรู้ เพียงพอในการแบ่งงานด้านภาษี เรื่องการใช้งานโปรแกรมระบบสารสนเทศภูมิศาสตร์ โปรแกรมแผนที่ภาษีและทะเบียนทรัพย์สิน ที่ตั้งที่ดินและทรัพย์สินสิ่งปลูกสร้าง มีการปรับเปลี่ยนอยู่ เสมอ จึงทำให้เจ้าหน้าที่บางคนใช้ Google ในการประเมินอัตราภาษีซึ่งเป็นไปไม่ได้ที่จะเห็นรายละเอียด ของ ที่ดิน มีอยู่จริง ข้อ 4 ทีมบางศูนย์ไม่มีเอกสารสิทธิ์และเจ้าของไม่อยู่ อุปสรรคในการประเมินและการจัดเก็บภาษี เขตขององค์กรปกครองส่วนท้องถิ่น ไม่ชัดเจนรักสลับซับซ้อน สุดท้ายนี้ ผมมีข้อเสนอแนะในการขยายสัดส่วน การจัดสรรงบอุดหนุนองค์กรปกครองส่วนท้องถิ่น 3 ประกาศ ปรับปรุงรายได้ขององค์กรปกครองส่วนท้องถิ่น การเสริมสร้างรายได้รับปรับโครงสร้างภาษี 2 ปรับปรุงภาษีอากรที่รัฐบาลเก็บให้แล้วให้องค์กรปกครองส่วนท้องถิ่น ไม่มีอะไรเพิ่มมากขึ้น ได้ 3 จัดสรรงบองกรปกครองส่วนท้องถิ่น ในกรณีที่รัฐบาลรถยนต์ภาษีประชาชนเป็นกรณีพิเศษ ผมเห็นว่าถึงเวลาแล้วที่รัฐบาล ควรจะได้เน้นการกระจายอำนาจลดความเหลื่อมล้ำ ซึ่งเราได้พูดกันในเรื่องนี้อย่างเป็นเรื่องเป็นราวมาตั้งแต่ปี 40 กว่า 20 ปีแล้ว องค์กรปกครองส่วนท้องถิ่นให้มากขึ้น จากเดิมเนี่ยอยู่ในลาวประมาณ 7 แสนล้าน ให้กับองค์กรปกครองส่วนท้องถิ่น 7818 จะเพิ่มอีก 1 ถึง 20 ล้านบาท 67 - 68 องค์กรปกครองส่วนท้องถิ่นจะสามารถปฏิบัติภารกิจ ที่รับ ถ่ายโอนได้อย่างมีประสิทธิภาพครับขอบพระคุณนะ ครับเชิญท่านนักสืบเพิ่มเติมและต่อเพิ่มเติม ท่านประธานที่เคารพครับผมจุลพันธ์อมรวิวัฒน์ รัฐมนตรีช่วยว่าการกระทรวงการคลังนะครับตอบคำถามที่ 2 ของท่านพลเอกเลิศรัตน์ ในเรื่องของแนวทางอุปสรรคแก้ไขปัญหาและอุปสรรค เราใช้ภาษีมา 4 ปีแล้วครับก็ เห็นปัญหาตรงกันครับทุกฝ่ายเห็นปัญหาตรงกันแล้วก็มองว่ายังมีความจำเป็นแต่อย่างไรก็ตามในเบื้องต้นนะครับผมขอเรียนอย่างนี้ครับ ส่งของกระทรวงการคลังเองนะเรามองว่าตัว พรบฉบับนี้เนี่ยเป็นพรบซึ่งมีความโดยหลัก คิดนะครับมีความ ถูกต้องในระดับหนึ่งมีความเหมาะสมเพราะว่ามันเป็นการเก็บภาษีในอัตราที่ก้าวหน้า แล้วก็มีการยกเว้นลดหย่อนพอสมควรไม่ว่าจะเป็นภาคการเกษตรที่ได้รับยกเว้น ฐานภาษีถึง 50 ล้านบาทแรกนะครับเรื่องที่อยู่อาศัยหลัก ได้รับยกเว้นภาษี ถึง 50 ล้านบาทแรกในเบื้องต้นก่อนนะครับ วันนี้นะครับ กิจการสาธารณะก็ได้ลดหย่อน 90 หรือ 50% ตามแต่กรณีละต่างๆเหล่านี้มันเป็นกลไกซึ่งพยายามที่จะ ระบบภาษีซึ่งมีความเป็นธรรมแล้วก็ เปิดการจัดเก็บ ที่เหมาะสมเพราะโดยหลักการทางเศรษฐศาสตร์ในเรา คงไม่ประสงค์ที่จะให้มีพื้นที่ดินของประเทศที่มันทิ้งว่างเปล่า โดยที่ไม่ได้ใช้ประโยชน์เพราะมันไม่เกิด ผลผลิตทางเศรษฐกิจนะครับในมุมหนึ่งนั้นมันคือหลักคิดทางเศรษฐศาสตร์ที่เราเอามา สอบเข้า ส่วนในเรื่องของการ แก้ไขกฎหมายของโรงเรียนนี้ครับโดย พรบหลักเกณฑ์การจัดทำร่างกฎหมายนะครับกำหนดว่าเมื่อครบ 5 ปีเนี่ย บ่ายทุกฉบับก็ต้องมีการประเมินผลสัมฤทธิ์ของการออกกฎหมาย shopee นะครับ ปีหน้าปี 2517 ก็จะครบวาระของพรบภาษีที่ดินและสิ่งปลูกสร้างซึ่งจะได้มานั่ง ได้ละเอียดโดยละเอียดว่ากฎหมายนี้มี จุดอ่อนช่องโหว่อุปสรรคอะไรในการดำเนิน ภารกิจ จริง นะครับซึ่งคงจะได้มาทบแถลงและก็หากมีกลไกที่มีความจำเป็นจะต้องแก้ไข แน่นอนว่าสุดท้ายก็ต้องกลับมาเป็นภาระของ สภานะครับซึ่งทุกท่านที่นั่งอยู่ในที่นี้ก็คงจะต้องมาเป็นภาระ นะครับในการที่จะมาแก้ไขกฎหมายเพื่อให้เกิดความเหมาะสมโดยเฉพาะการตั้งกรรมาธิการเพื่อมา พูดคุยกันในเรื่องของรายละเอียดต่างๆ ในส่วนของประเด็นต่างๆที่มี การพูดคุยกันอยู่ผมพอจะสรุปแล้วก็ขออนุญาตจะเรียนเพิ่มเติมจากประเด็นที่ท่านพลเอกเลิศรัตน์ได้เรียนมาซึ่ง เรารับทุกประเด็นนะครับไปพิจารณาต่อเนื่องต่อไป ทำในสิ่งที่ได้เรียนมานอกจากนี้ยังมีประเด็นปัญหาซึ่งมีผู้เสนอให้ทบทวน เสนอให้มีการแก้ไขกฎหมายเช่นเรื่องของการ ช่องโหว่ไม่ให้มีการปลูก ต้นไม้ในพื้นที่ในกทมเนี่ยนะครับ เรียกว่าเอากล้วยมาลงเพื่อที่จะหลบ การเลี่ยงภาษีเนี่ยนะครับเราจะแก้ไขอย่างไร ประเด็นเรื่องของการกรณี ค้างจ่ายภาษีไม่ชำระภาษีเนี่ยค่าปรับปัจจุบันเนี่ยเต็ม อัตราที่ 40% ของภาษีที่ค้างเก็บซึ่งค่อนข้างสูง นะครับ เรื่องของการยกเว้นภาษีที่อยู่อาศัย ที่เรียกว่าบ้านหลังๆเนี่ยนะครับ 50 ล้านบาทแรก ไม่ต้องเสียภาษีซึ่งประเด็นนี้เนี่ยทำให้ อปทในต่างจังหวัดเนี่ยแทบจะเก็บภาษีไม่ได้เลย ครับเพราะว่า ดังกล่าวค่อนข้างสูงนะครับเราอาจจะต้องมีการพิจารณาเพื่อที่จะปรับลด เพดานดังกล่าวลงมาให้เหลือในตัวเลขที่เหมาะสม ในเรื่องของที่ดินอนุรักษ์เช่นที่ดินป่าไม้ป่าชายเลนที่ได้เรียนนะครับ ไม่ควรถูกจัดเก็บภาษีครับควรจะได้รับการยกเว้น ประเด็นเหล่านี้เนี่ยกระทรวงการคลังก็จะรับไว้พิจารณานะครับนอกจากนั้นสิ่งปลูกสร้างบางประเภท เช่น เสาไฟฟ้าเสาโทรคมนาคมเนี่ยก็มีคำถามว่าเราควรจะเก็บภาษีหรือไม่เนื่องจากเดิมเนี่ยนะครับภาษีเก่าเราเคย อยู่ครับ ในปัจจุบันตามนิยามของกฎหมาย พรบที่ดินและสิ่งปลูกสร้างในปัจจุบันนี้ถือว่าไม่อยู่ในนิยามของสิ่งปลูกสร้าง ครับตรงนี้เราก็รับไปพิจารณาทบทวนเพื่อที่จะหาข้อสรุปและนำเสนอต่อ ขั้นตอนการแก้ไขกฎหมายต่อไปหากมีความจำเป็น ครับก็ขออนุญาตท่านประธานได้ตอบน่าจะครบถ้วนในประเด็นที่ท่านพลเอกเลิศรัตน์ เปลี่ยนมาและ โรงเรียนต่อท่านประธานผ่านไปยังท่านเลิศว่ารัฐบาลรับฟังประเด็นของท่านนะครับ จะขออนุญาตนำประเด็นเหล่านี้ไป พูดคุยหารือในชั้นของกระทรวงการคลังเพื่อที่จะนำเสนอต่อครม หรือส่วนงานที่มีความเกี่ยวข้องต่อไปครับ ขอบคุณครับ ก็ทางดนตรีก็ ชัดเจนนะครับเรื่องใดที่ท่านจะให้ข้อเสนอแนะก็จะนำไปท่านพลเอกเลิศรัตน์มีอะไร ไกลไหมครับ ประธานวุฒิสภาครับ ขอกราบขอบพระคุณท่าน ท่านประธานไปยังท่านฟรี สุรพันธ์นะครับบริษัทที่ท่านตอบได้ยัง ละเอียด ของแท้ เมื่อกี้เหมือนใส่การ์ดในอดีตนะครับ ไม่ได้ตอบแบบรัฐบาลตอบก็คิดว่า พี่น้องประชาชนแล้วก็เช้ากกตเนี่ย รอคำตอบจากท่านที่จะปรับปรุงกฎหมายนี้ให้เป็นกฎหมายที่ ตอบ เจตนารมณ์เดิมในการลดความเหลื่อมล้ำ ก็สามารถนำไปปฏิบัติได้ขอกราบขอบพระคุณครับท่านประธาน กลับก็ขอขอบคุณท่านที่ช่วยว่าการกระทรวงการคลังท่านจุลพันธ์อมรวิวัฒน์ กลับที่มาตอบกระทู้ในวันนี้นะครับ เป็นอันจบการพิจารณากระทู้ถามเป็นหนังสือ 3.2 กระทู้ถามด้วยวาจา สมาชิกครับ วันนี้มีกระทู้ถามด้วยวาจาจำนวน 2 กระทู้คือ 3 12.1 กระทู้ถามเรื่องการขออนุญาตทำประโยชน์ในเขต ของเทศบาลตำบล อาศัยจังหวัดกาฬสินธุ์ ของนางสาวพัช รับพรเป็นผู้ตั้งถามถามเรื่องตีว่าการกระทรวงทรัพยากรธรรมชาติ และสิ่งแวดล้อม เนื่องจากตั้งชื่อว่าการกระทรวงทรัพยากรธรรมชาติและสิ่งแวดล้อม พลตำรวจเอกพัชรวาทวงษ์สุวรรณ ผู้ถูกตั้งกระทู้ถามติดภารกิจสำคัญไม่สามารถมาตอบกระทู้ถามในวันนี้ได้ จึงทำให้กระทู้ถามดังกล่าวเป็นอันตกไปตามข้อบังคับข้อ 166 วรรค 2 ทั้งนี้หากสมาชิกประสงค์ ที่จะตั้ง กระทู้ถามด้วยวาจา ท่านสามารถเสนอใหม่เพื่อให้พิจารณาในคราวถัดไปได้ 3.2.2 กระทู้ถามเรื่องการแต่งตั้ง อธิการบดีมหาลัยสุโขทัย ธรรมาธิราช นายวันชัยสอนศิริเป็นผู้ตั้งฐาน ถามนั่นสิว่าการกระทรวง การอุดมศึกษาวิทยาศาสตร์วิจัยและนวัตกรรม เนื่องจากนั้นตีว่าการกระทรวงการอุดมศึกษาวิทยาศาสตร์วิจัยและ นวัตกรรม บ้านศุภมาศ อิสระภักดี ผู้ถูกตั้งกระทู้ถามติดภารกิจสำคัญไม่สามารถ มาตอบกระทู้ถามในวันนี้ได้ จึงทำให้กระทู้ถามดังกล่าวเป็นอันตกไปตามข้อบังคับข้อ 166 2 ครั้งนี้ หากสมาชิกประสงค์จะตั้งกระทู้ถามด้วยวาจา ท่านสามารถเสนอใหม่เพื่อให้พิจารณาในคราวถัด ไปได้ ดังนั้นในวันนี้จึงไม่มีการถาม ตอบกระทู้ถามด้วยวาจานะครับ เป็นอันจบระเบียบวาระกระทู้ถาม ต่อไปเป็นเรื่องด่วน เรื่องด่วนที่ 1 เพื่อให้ความเห็นชอบบุคคลได้รับการเสนอชื่อให้ดำรงตำแหน่งกรรมการป้องกันและ ปรามการทุจริตแห่งชาติ ตามชื่อที่ประชุมวุฒิสภาครั้งที่ 15 วันจันทร์ที่ 18 กันยายน 2560 ได้มีมติตั้งคณะกรรมาธิการสามัญขึ้นคณะหนึ่ง เพื่อทำหน้าที่ตรวจสอบประวัติ ความประพฤติ และพฤติกรรมทางจริยธรรมของนายเอกวิชญ์ วันพุธผู้ได้รับการเสนอชื่อให้ดำรงตำแหน่งกรรมการป้องกันและ ปาล์ม การทุจริตแห่งชาตินั้นบัดนี้ คณะกรรมการ กรรมการสามัญได้ดำเนินการตรวจสอบประวัติ ความประพฤติ พฤติกรรมทางจริยธรรมของบุคคลผู้ได้รับการเสนอชื่อให้ดำรงตำแหน่ง ลังกา รวมทั้งรวบรวมข้อมูล ข้อเท็จจริง พยานหลักฐานอันจำเป็นเสร็จเรียบร้อยแล้ว รายละเอียดปรากฏตามรายงานที่จัดวาง ให้สมาชิกทุกท่านแล้ว ขอเชิญคณะกรรมการเข้าประจำที่ครับ กลับแล้วเชิญประธานกรรมการแถลงครับ เรียนท่านประธานวุฒิสภาและท่านสมาชิก ทุกท่านที่เคารพ เบื้องบนในฐานะ คณะกรรมาธิการสามัญ ช่วยทำหน้าที่ตรวจสอบประวัติ ความประพฤติ พฤติกรรมทางจริยธรรมของบุคคล ผู้ได้รับการเสนอชื่อ ให้ดำรงตำแหน่ง กรรมการป้องกันและปราบปรามการทุจริตแห่งชาติ ขอรายงาน ไปทำไปด้วยแนะนำแรกนั้น ท่าน ก็เลยขาพิการคณะ อเมริกา 3 อัน อยากได้ กราบเรียนท่านประธานวุฒิสภาและท่านสมาชิก จะพาทุกท่านเป็นอันดับแรก ขอเชิญ นางสุวรรณีสิริเวชชะพันธ์ในฐานะเลขานุการคณะกรรมาธิการสามัญ เชิญครับ ช่วยขายกรรณิการ์นะครับในส่วนที่เปิดเผยนะครับ กราบเรียนท่านประธานวุฒิสภาและท่านสมาชิกวุฒิสภาทุกท่านที่เคารพดิฉันนางสุวรรณีสิริ ในฐานะเลขานุการคณะกรรมาธิการสามัญเพื่อทำหน้าที่ตรวจสอบประวัติความประพฤติและ พิธีกรรมทางจริยธรรม ของบุคคลผู้ได้รับการเสนอชื่อให้ดำรงตำแหน่งกรรมการป้องกันและปราบปรามการทุจริตแห่งชาติ กลับไปเรียนต่อที่ประชุมให้ทราบว่า สถานที่ประชุมวุฒิสภาครั้งที่ 15 สมัยสามัญประจำปีครั้งที่ 1 เมื่อวันจันทร์ที่ 8 กันยายน 2560 6 ได้มีมติตั้งคณะกรรมาธิการสามัญขึ้นคณะหนึ่ง เพื่อทำหน้าที่ตรวจสอบประวัติความประพฤติและพฤติกรรมทางจริยธรรมของบุตร ผลผู้ได้รับการเสนอชื่อให้ดำรงตำแหน่งกรรมการป้องกันและปราบปรามการทุจริตแห่งชาติ จำนวน 1 คนคือนายเอกวิชญ์ วัชระ วันพุธโดยมีกำหนดเวลาปฏิบัติงานภายใน 60 วันนับแต่วันที่วุฒิสภามีมติ ตั้งคณะกรรมาธิการสามัญซึ่งจะครบกำหนดในวันพฤหัสบดีที่ 16 นาฬิกายนต์ 2566 นั้นบัดนี้คณะกรรมาธิการสามัญ ดำเนินการตรวจสอบประวัติความประพฤติและพฤติกรรมทางจริยธรรมของนายเอกวิทย์ วัชระวันครู ผู้ได้รับการเสนอชื่อเสร็จเรียบร้อยแล้วสำหรับผลการดำเนินการนั้น ได้สรุปรายละเอียดไว้ในเอกสารรายงานของคณะกรรมาธิการสามัญในส่วนที่เปิดเผย ได้แจกจ่ายให้แก่สมาชิกวุฒิสภาแล้วท่านประธานที่เคารพคะ คณะกรรมการสามัญจะขอชี้แจงสรุปผลการดำเนินการซึ่ง ทำเป็นรายงานลับ ตามที่กำหนดไว้ในข้อบังคับการประชุมวุฒิสภา 2562 ท่อ 110 วรรคสองซึ่งก่อนจะนำเสนอรายงานเอกสารรับต่อที่ประชุมนั้น คณะกรรมาธิการสามัญขอให้มีการประชุมวุฒิสภาเป็นการรับ ตามที่กำหนดไว้ในข้อบังคับการประชุมวุฒิสภาพ. ศ. 2562 พ่อ 112 วรรค 2 จึงกราบเรียนมาเพื่อโปรดพิจารณาค่ะ กับท่านสมาชิกครับ ขณะนี้นะครับมีสมาชิกท่านใดจะสอบถามในเอกสารที่แจกจ่ายเป็น เปิดเผยหรือไม่ครับถ้าไม่มีนะครับคณะกรรมการก็จะขอเป็นการไป รักมีไหมครับ ไม่มีนะครับ เป็นอันจบการที่นารายงานของคณะกรรมการส่วนแรกนะครับ ต่อไปเป็นการที่หน้ารายงานของคณะกรรมการส่วนที่เป็นรายงานลับ และในการพิจารณารายงานส่วนนี้คณะกรรมการสามัญ ได้ร้องขอต่อที่ประชุมเพื่อให้มีการดำเนินการประชุมลับตามเข้ามา ข้อ 112 วัดสองแล้วนะครับ ดังนั้นต่อไปนี้จะเป็นการประชุมลับ ขอเชิญผู้ที่ไม่มีหน้าที่เกี่ยวข้อง ออกนอกห้องประชุมรวมทั้งขอให้งดการกระจายเสียง แพร่ภาพทางโทรทัศน์วงจรปิด ภายในบริเวณรัฐสภา งดการถ่ายทอดการประชุมทุกช่องทาง เป็นการชั่วคราว รวมทั้งห้ามใช้เครื่องบันทึกเสียงเครื่องบันทึกภาพหรือเครื่องมือสื่อสารใดๆ ยกเว้น การบันทึกของสภา และห้ามกระทำการใดๆที่ทำให้การประชุมลับออกไปสู่บุคคลภายนอก รัฐธรรมนูญแห่งราชอาณาจักร ไทย พุทธศักราช 2560 มาตรา 122 บัญญัติว่า พระมหากษัตริย์ทรงเรียกประชุมรัฐสภา ทรงเปิดและทรงปิดประชุม พระมหากษัตริย์จะเสด็จพระราชดำเนินมาทรงทำพิธีเปิดประชุมสมัยประชุมสามัญ ตีครั้งแรกด้วยพระองค์เอง หรือจะโปรดเกล้าโปรดกระหม่อมให้พระราชทานญาติ ประตูมิ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วุฒิสภา ครั้งที่ 25 (สมัยสามัญประจำปีครั้งที่หนึ่ง) 30/10/66</dc:title>
  <dc:creator/>
  <cp:keywords/>
  <dcterms:created xsi:type="dcterms:W3CDTF">2024-01-04T02:46:31Z</dcterms:created>
  <dcterms:modified xsi:type="dcterms:W3CDTF">2024-01-04T02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จิกายน 2566 เวลา 09.00 น.</vt:lpwstr>
  </property>
  <property fmtid="{D5CDD505-2E9C-101B-9397-08002B2CF9AE}" pid="3" name="subtitle">
    <vt:lpwstr/>
  </property>
</Properties>
</file>